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6F483548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Cours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4030F422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r w:rsidR="005017C8" w:rsidRPr="005017C8">
        <w:rPr>
          <w:b/>
          <w:bCs/>
          <w:sz w:val="24"/>
          <w:szCs w:val="24"/>
          <w:lang w:val="en-US"/>
        </w:rPr>
        <w:t>Cod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>SECP 1513</w:t>
      </w:r>
    </w:p>
    <w:p w14:paraId="4CB61565" w14:textId="045434DF" w:rsidR="005017C8" w:rsidRDefault="002717A8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Activity</w:t>
      </w:r>
      <w:r w:rsidR="008B0F11">
        <w:rPr>
          <w:b/>
          <w:bCs/>
          <w:sz w:val="24"/>
          <w:szCs w:val="24"/>
          <w:lang w:val="en-US"/>
        </w:rPr>
        <w:tab/>
      </w:r>
      <w:r w:rsidRP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770E461E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</w:t>
      </w:r>
      <w:r>
        <w:rPr>
          <w:b/>
          <w:bCs/>
          <w:sz w:val="24"/>
          <w:szCs w:val="24"/>
          <w:lang w:val="en-US"/>
        </w:rPr>
        <w:tab/>
        <w:t xml:space="preserve">:    </w:t>
      </w:r>
      <w:r>
        <w:rPr>
          <w:b/>
          <w:bCs/>
          <w:sz w:val="24"/>
          <w:szCs w:val="24"/>
          <w:lang w:val="en-US"/>
        </w:rPr>
        <w:tab/>
        <w:t>…………………</w:t>
      </w:r>
    </w:p>
    <w:p w14:paraId="4D0B91F9" w14:textId="6E4593E1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3FE64A1B" w14:textId="267DD781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Group name</w:t>
      </w:r>
      <w:r>
        <w:rPr>
          <w:b/>
          <w:bCs/>
          <w:sz w:val="24"/>
          <w:szCs w:val="24"/>
          <w:lang w:val="en-US"/>
        </w:rPr>
        <w:tab/>
        <w:t xml:space="preserve">:  </w:t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44C12DC1" w14:textId="7E470CA8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3A60AC81" w14:textId="2D38B7B9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482E9EFE" w14:textId="64BCFC82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5916408E" w14:textId="412FF898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66DC0BA7" w14:textId="6860B23D" w:rsidR="008B0F11" w:rsidRP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6200815E" w14:textId="77777777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W w:w="9209" w:type="dxa"/>
        <w:jc w:val="center"/>
        <w:tblLook w:val="04A0" w:firstRow="1" w:lastRow="0" w:firstColumn="1" w:lastColumn="0" w:noHBand="0" w:noVBand="1"/>
      </w:tblPr>
      <w:tblGrid>
        <w:gridCol w:w="1413"/>
        <w:gridCol w:w="6520"/>
        <w:gridCol w:w="1276"/>
      </w:tblGrid>
      <w:tr w:rsidR="004E15F9" w:rsidRPr="004421D4" w14:paraId="3251361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CA93" w14:textId="68DEA87C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tep number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2978" w14:textId="055E19A7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ctiv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9FAE" w14:textId="552D8D68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1E56479F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3BF61" w14:textId="5425B58B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1D596" w14:textId="1C390FF4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BC452" w14:textId="030CC6F3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7195121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64E57" w14:textId="40E1A75D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F8468E" w14:textId="6CB04205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A59A" w14:textId="45B2854A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2C27EF7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3ECBF" w14:textId="295B96FE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E46EA" w14:textId="0DA90CC5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3254C" w14:textId="2BDE63D8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5AB0B31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AF457" w14:textId="6338E216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58FE" w14:textId="092172AC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C245" w14:textId="39BC554E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01E9987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427FE" w14:textId="51B00A56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F078D" w14:textId="5B75CFC1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1829E" w14:textId="18464946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12F06B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F095" w14:textId="07606769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C7EC9" w14:textId="55A71F16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8E320" w14:textId="69895C4F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0B40A83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07809" w14:textId="71DABBE8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9D2E7" w14:textId="7E9D4130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CB565" w14:textId="186BE783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EAC7C02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2E2EF" w14:textId="37D25BF3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BC33" w14:textId="74CB56EB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8AE0A" w14:textId="6F679BA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91FEBE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C108B7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83776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481A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26A9F29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E3EE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EC65B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C66A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2CCAEE4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CB5B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32689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2A6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3144EE8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238FFB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574B86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94E7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7E551E9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0423C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9CC5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01512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5241101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6D64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54EA6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E6C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0137106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3077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13FA8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4066B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2EF69C0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D684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76236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F89C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C18D48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FC118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FB0B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C997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103D717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B63C6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73346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6DCB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764E9D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65259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1E6B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BDD47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16110E63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C09B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E84A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4EC1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1E6DCDF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30957D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E3C0BD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5F4D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550A8C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3670D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55442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E4F9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2B2764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8A2DB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C71F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DED3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133D07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706213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F67D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077E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8199EB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194B7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2F364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02508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5DA4B44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AA13B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82A99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72B6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</w:tbl>
    <w:p w14:paraId="0C9402B8" w14:textId="25390F9B" w:rsidR="004E15F9" w:rsidRDefault="004E15F9" w:rsidP="005017C8">
      <w:pPr>
        <w:rPr>
          <w:rFonts w:ascii="Cambria" w:hAnsi="Cambria"/>
          <w:lang w:val="en-US"/>
        </w:rPr>
      </w:pPr>
    </w:p>
    <w:sectPr w:rsidR="004E1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678152">
    <w:abstractNumId w:val="5"/>
  </w:num>
  <w:num w:numId="2" w16cid:durableId="105806990">
    <w:abstractNumId w:val="0"/>
  </w:num>
  <w:num w:numId="3" w16cid:durableId="1228684724">
    <w:abstractNumId w:val="1"/>
  </w:num>
  <w:num w:numId="4" w16cid:durableId="34814857">
    <w:abstractNumId w:val="3"/>
  </w:num>
  <w:num w:numId="5" w16cid:durableId="899560210">
    <w:abstractNumId w:val="6"/>
  </w:num>
  <w:num w:numId="6" w16cid:durableId="2038851199">
    <w:abstractNumId w:val="4"/>
  </w:num>
  <w:num w:numId="7" w16cid:durableId="15037937">
    <w:abstractNumId w:val="9"/>
  </w:num>
  <w:num w:numId="8" w16cid:durableId="1433404464">
    <w:abstractNumId w:val="2"/>
  </w:num>
  <w:num w:numId="9" w16cid:durableId="1975331831">
    <w:abstractNumId w:val="8"/>
  </w:num>
  <w:num w:numId="10" w16cid:durableId="18178423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814B8"/>
    <w:rsid w:val="000E0A34"/>
    <w:rsid w:val="00134B0C"/>
    <w:rsid w:val="001F27E6"/>
    <w:rsid w:val="002717A8"/>
    <w:rsid w:val="002D3C10"/>
    <w:rsid w:val="004421D4"/>
    <w:rsid w:val="004812F3"/>
    <w:rsid w:val="004E15F9"/>
    <w:rsid w:val="005017C8"/>
    <w:rsid w:val="008B0F11"/>
    <w:rsid w:val="009026D9"/>
    <w:rsid w:val="0094374A"/>
    <w:rsid w:val="00A52868"/>
    <w:rsid w:val="00DD167E"/>
    <w:rsid w:val="00FA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Aryati Bakri</cp:lastModifiedBy>
  <cp:revision>2</cp:revision>
  <dcterms:created xsi:type="dcterms:W3CDTF">2022-11-22T09:55:00Z</dcterms:created>
  <dcterms:modified xsi:type="dcterms:W3CDTF">2022-11-22T09:55:00Z</dcterms:modified>
</cp:coreProperties>
</file>